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F1F5C2" w14:textId="466AD878" w:rsidR="003F2C74" w:rsidRDefault="003F2C74" w:rsidP="003F2C74">
      <w:pPr>
        <w:pStyle w:val="ListParagraph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DF1AADA" wp14:editId="1003AC26">
            <wp:extent cx="2581538" cy="27432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81538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7642" w14:textId="115E59E4" w:rsidR="003F2C74" w:rsidRDefault="003F2C74" w:rsidP="003F2C74">
      <w:pPr>
        <w:pStyle w:val="ListParagraph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A194356" wp14:editId="0338C511">
            <wp:extent cx="2581538" cy="27432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81538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B8106" w14:textId="1A47A056" w:rsidR="003F2C74" w:rsidRDefault="003F2C74" w:rsidP="003F2C74">
      <w:pPr>
        <w:pStyle w:val="ListParagraph"/>
        <w:numPr>
          <w:ilvl w:val="0"/>
          <w:numId w:val="1"/>
        </w:numPr>
      </w:pPr>
      <w:r>
        <w:t>Copy the SSH address</w:t>
      </w:r>
    </w:p>
    <w:p w14:paraId="23369D45" w14:textId="2718EE5A" w:rsidR="00D01EB5" w:rsidRDefault="003F2C74">
      <w:r>
        <w:rPr>
          <w:noProof/>
        </w:rPr>
        <w:lastRenderedPageBreak/>
        <w:drawing>
          <wp:inline distT="0" distB="0" distL="0" distR="0" wp14:anchorId="28276CD9" wp14:editId="3D52ED1A">
            <wp:extent cx="2581538" cy="27432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81538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CBAA1" w14:textId="6E382A20" w:rsidR="003F2C74" w:rsidRDefault="003F2C74" w:rsidP="003F2C74">
      <w:pPr>
        <w:pStyle w:val="ListParagraph"/>
        <w:numPr>
          <w:ilvl w:val="0"/>
          <w:numId w:val="1"/>
        </w:numPr>
      </w:pPr>
      <w:r>
        <w:t>Next</w:t>
      </w:r>
    </w:p>
    <w:p w14:paraId="7BB4F9F8" w14:textId="3CE2AFF0" w:rsidR="003F2C74" w:rsidRDefault="003F2C74" w:rsidP="003F2C74">
      <w:pPr>
        <w:pStyle w:val="ListParagraph"/>
        <w:numPr>
          <w:ilvl w:val="0"/>
          <w:numId w:val="1"/>
        </w:numPr>
      </w:pPr>
      <w:r>
        <w:t>Configure your destination</w:t>
      </w:r>
    </w:p>
    <w:p w14:paraId="5F846483" w14:textId="58E80447" w:rsidR="003F2C74" w:rsidRDefault="003F2C74" w:rsidP="003F2C74">
      <w:pPr>
        <w:pStyle w:val="ListParagraph"/>
      </w:pPr>
      <w:r>
        <w:rPr>
          <w:noProof/>
        </w:rPr>
        <w:drawing>
          <wp:inline distT="0" distB="0" distL="0" distR="0" wp14:anchorId="68FBA2A4" wp14:editId="3D64A3AD">
            <wp:extent cx="2581538" cy="27432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81538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90F3A" w14:textId="06FF3A6D" w:rsidR="003F2C74" w:rsidRDefault="003F2C74" w:rsidP="003F2C74">
      <w:pPr>
        <w:pStyle w:val="ListParagraph"/>
        <w:numPr>
          <w:ilvl w:val="0"/>
          <w:numId w:val="1"/>
        </w:numPr>
      </w:pPr>
      <w:r>
        <w:t>Import existing Eclipse Project</w:t>
      </w:r>
    </w:p>
    <w:p w14:paraId="087127E4" w14:textId="46648768" w:rsidR="003F2C74" w:rsidRDefault="003F2C74" w:rsidP="003F2C74">
      <w:pPr>
        <w:pStyle w:val="ListParagraph"/>
      </w:pPr>
      <w:r>
        <w:rPr>
          <w:noProof/>
        </w:rPr>
        <w:lastRenderedPageBreak/>
        <w:drawing>
          <wp:inline distT="0" distB="0" distL="0" distR="0" wp14:anchorId="1C4E6A40" wp14:editId="464E56CB">
            <wp:extent cx="2581538" cy="27432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81538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B7C92" w14:textId="247AA9C1" w:rsidR="003F2C74" w:rsidRDefault="003F2C74" w:rsidP="003F2C74">
      <w:pPr>
        <w:pStyle w:val="ListParagraph"/>
        <w:numPr>
          <w:ilvl w:val="0"/>
          <w:numId w:val="1"/>
        </w:numPr>
      </w:pPr>
      <w:bookmarkStart w:id="0" w:name="_GoBack"/>
      <w:r>
        <w:rPr>
          <w:noProof/>
        </w:rPr>
        <w:drawing>
          <wp:inline distT="0" distB="0" distL="0" distR="0" wp14:anchorId="10CF1AEC" wp14:editId="1C10E9DE">
            <wp:extent cx="2581538" cy="27432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81538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3F2C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8F2CDF"/>
    <w:multiLevelType w:val="hybridMultilevel"/>
    <w:tmpl w:val="87A65A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2tTS0MDAGAiNjAyUdpeDU4uLM/DyQAsNaAB6fp5wsAAAA"/>
  </w:docVars>
  <w:rsids>
    <w:rsidRoot w:val="003F2C74"/>
    <w:rsid w:val="000F4D41"/>
    <w:rsid w:val="003F2C74"/>
    <w:rsid w:val="00D01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66C0F"/>
  <w15:chartTrackingRefBased/>
  <w15:docId w15:val="{FD82989B-0FC3-4BCF-8FCC-FE2F41E26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2C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Stepp</dc:creator>
  <cp:keywords/>
  <dc:description/>
  <cp:lastModifiedBy>Robert Stepp</cp:lastModifiedBy>
  <cp:revision>1</cp:revision>
  <dcterms:created xsi:type="dcterms:W3CDTF">2018-02-06T02:53:00Z</dcterms:created>
  <dcterms:modified xsi:type="dcterms:W3CDTF">2018-02-06T02:57:00Z</dcterms:modified>
</cp:coreProperties>
</file>